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6a3a94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6a3a94f-4172-11ec-a5d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42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QW4EMQxC/QD//yU/cIFUvfRSyT5sNLvZnYOFAZNg/izho94B4PghoP7RF/6u/77DcPxoRGr6Z1sPpNG5ZkHyop43pW0e1WO5HJzgmzRLieIFf5H0dx3om5VKbpjPQ1v+DImIO5Hf23qWQSaP2fzhnr9J025WT+otPgUY86T0Hl8Gg/Wza3mGt/qGNmYzUsSGW78EVJJGAYktPrslFCa03ris9YhXqokrYz1vkbZbwR74L2roJ2hswXW/MXKaTc+6mLe2G/9FE+3zIBSq/tMBf8kqN9zgEvf8sXFQUdr7ul6EQE/hWEYn+WxTT7ESF+dHQKo5s8+/HGl4J9wU5MV5nsntGOPmvqHGoHDAH39Ya1RBJ/y9anhXhYv7QbNg3veB/z73vvsNB9BtZ2vYcw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for the second time in a week, email is out. i am in durango colorado</w:t>
      </w:r>
    </w:p>
    <w:bookmarkStart w:id="27" w:name="bdi5ctow-nov-09-2021-0149-pm"/>
    <w:p>
      <w:pPr>
        <w:pStyle w:val="Heading2"/>
      </w:pPr>
      <w:r>
        <w:t xml:space="preserve">bdi5cTOw —</w:t>
      </w:r>
      <w:r>
        <w:t xml:space="preserve"> </w:t>
      </w:r>
      <w:hyperlink r:id="rId24">
        <w:r>
          <w:rPr>
            <w:rStyle w:val="Hyperlink"/>
          </w:rPr>
          <w:t xml:space="preserve">Nov 09, 2021 01:49 pm</w:t>
        </w:r>
      </w:hyperlink>
    </w:p>
    <w:p>
      <w:pPr>
        <w:pStyle w:val="FirstParagraph"/>
      </w:pPr>
      <w:r>
        <w:t xml:space="preserve">I couldn't get email either, until I added one of Google's DNS servers</w:t>
      </w:r>
      <w:r>
        <w:t xml:space="preserve"> </w:t>
      </w:r>
      <w:r>
        <w:t xml:space="preserve">(8.8.8.8) to my adapter config. Now it works.</w:t>
      </w:r>
    </w:p>
    <w:bookmarkStart w:id="26" w:name="bdi5ctow-nov-09-2021-0400-pm"/>
    <w:p>
      <w:pPr>
        <w:pStyle w:val="Heading3"/>
      </w:pPr>
      <w:r>
        <w:t xml:space="preserve">bdi5cTOw —</w:t>
      </w:r>
      <w:r>
        <w:t xml:space="preserve"> </w:t>
      </w:r>
      <w:hyperlink r:id="rId25">
        <w:r>
          <w:rPr>
            <w:rStyle w:val="Hyperlink"/>
          </w:rPr>
          <w:t xml:space="preserve">Nov 09, 2021 04:00 pm</w:t>
        </w:r>
      </w:hyperlink>
    </w:p>
    <w:p>
      <w:pPr>
        <w:pStyle w:val="FirstParagraph"/>
      </w:pPr>
      <w:r>
        <w:t xml:space="preserve">And now it doesn'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6a3a94f-4172-11ec-a5d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42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s://my.remarkbox.com/f6a3a94d-4172-11ec-a5dd-040140774501#1b3b942c-41a0-11ec-a5e8-040140774501" TargetMode="External" /><Relationship Type="http://schemas.openxmlformats.org/officeDocument/2006/relationships/hyperlink" Id="rId24" Target="https://my.remarkbox.com/f6a3a94d-4172-11ec-a5dd-040140774501#d40d168d-418d-11ec-a5e1-040140774501" TargetMode="External" /><Relationship Type="http://schemas.openxmlformats.org/officeDocument/2006/relationships/hyperlink" Id="rId20" Target="https://my.remarkbox.com/f6a3a94f-4172-11ec-a5d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my.remarkbox.com/f6a3a94d-4172-11ec-a5dd-040140774501#1b3b942c-41a0-11ec-a5e8-040140774501" TargetMode="External" /><Relationship Type="http://schemas.openxmlformats.org/officeDocument/2006/relationships/hyperlink" Id="rId24" Target="https://my.remarkbox.com/f6a3a94d-4172-11ec-a5dd-040140774501#d40d168d-418d-11ec-a5e1-040140774501" TargetMode="External" /><Relationship Type="http://schemas.openxmlformats.org/officeDocument/2006/relationships/hyperlink" Id="rId20" Target="https://my.remarkbox.com/f6a3a94f-4172-11ec-a5d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6a3a94f</dc:title>
  <dc:creator/>
  <cp:keywords/>
  <dcterms:created xsi:type="dcterms:W3CDTF">2026-05-07T19:42:54Z</dcterms:created>
  <dcterms:modified xsi:type="dcterms:W3CDTF">2026-05-07T19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